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7C1" w:rsidRPr="004A0104" w:rsidRDefault="00C37095" w:rsidP="004C47C1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4C47C1" w:rsidRPr="004A0104" w:rsidRDefault="00C37095" w:rsidP="004C47C1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E602E3">
        <w:rPr>
          <w:b/>
          <w:sz w:val="24"/>
          <w:szCs w:val="24"/>
        </w:rPr>
        <w:t xml:space="preserve">Sérgio Akira </w:t>
      </w:r>
      <w:proofErr w:type="spellStart"/>
      <w:r w:rsidR="00E602E3">
        <w:rPr>
          <w:b/>
          <w:sz w:val="24"/>
          <w:szCs w:val="24"/>
        </w:rPr>
        <w:t>Uyemura</w:t>
      </w:r>
      <w:proofErr w:type="spellEnd"/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Default="00772428" w:rsidP="004C47C1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t>Nós</w:t>
      </w:r>
      <w:r w:rsidR="00F26FB9">
        <w:rPr>
          <w:sz w:val="24"/>
          <w:szCs w:val="24"/>
        </w:rPr>
        <w:t>, .....................</w:t>
      </w:r>
      <w:r w:rsidR="006D3895">
        <w:rPr>
          <w:sz w:val="24"/>
          <w:szCs w:val="24"/>
        </w:rPr>
        <w:t>..........................................</w:t>
      </w:r>
      <w:r w:rsidR="00F26FB9">
        <w:rPr>
          <w:sz w:val="24"/>
          <w:szCs w:val="24"/>
        </w:rPr>
        <w:t>......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e</w:t>
      </w:r>
      <w:proofErr w:type="gramEnd"/>
      <w:r>
        <w:rPr>
          <w:sz w:val="24"/>
          <w:szCs w:val="24"/>
        </w:rPr>
        <w:t xml:space="preserve"> .......</w:t>
      </w:r>
      <w:r w:rsidR="006D3895">
        <w:rPr>
          <w:sz w:val="24"/>
          <w:szCs w:val="24"/>
        </w:rPr>
        <w:t>............................</w:t>
      </w:r>
      <w:r>
        <w:rPr>
          <w:sz w:val="24"/>
          <w:szCs w:val="24"/>
        </w:rPr>
        <w:t>......................</w:t>
      </w:r>
      <w:r w:rsidR="004C47C1" w:rsidRPr="004A0104">
        <w:rPr>
          <w:sz w:val="24"/>
          <w:szCs w:val="24"/>
        </w:rPr>
        <w:t xml:space="preserve">, </w:t>
      </w:r>
      <w:r>
        <w:rPr>
          <w:sz w:val="24"/>
          <w:szCs w:val="24"/>
        </w:rPr>
        <w:t>alunos regularmente matriculados no Curso de Farmácia-Bioquímica da FCFRP, vimos</w:t>
      </w:r>
      <w:r w:rsidR="00F26FB9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requerer </w:t>
      </w:r>
      <w:r>
        <w:rPr>
          <w:sz w:val="24"/>
          <w:szCs w:val="24"/>
        </w:rPr>
        <w:t>nossa</w:t>
      </w:r>
      <w:r w:rsidR="004C47C1" w:rsidRPr="004A0104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inscrição como </w:t>
      </w:r>
      <w:r w:rsidR="00F26FB9">
        <w:rPr>
          <w:sz w:val="24"/>
          <w:szCs w:val="24"/>
        </w:rPr>
        <w:t>candidato</w:t>
      </w:r>
      <w:r>
        <w:rPr>
          <w:sz w:val="24"/>
          <w:szCs w:val="24"/>
        </w:rPr>
        <w:t>s,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itular e suplente, respectivamente, </w:t>
      </w:r>
      <w:r w:rsidR="00F26FB9">
        <w:rPr>
          <w:sz w:val="24"/>
          <w:szCs w:val="24"/>
        </w:rPr>
        <w:t>a representante</w:t>
      </w:r>
      <w:r>
        <w:rPr>
          <w:sz w:val="24"/>
          <w:szCs w:val="24"/>
        </w:rPr>
        <w:t>s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>discentes de graduação junto ao (</w:t>
      </w:r>
      <w:r w:rsidRPr="00E602E3">
        <w:rPr>
          <w:sz w:val="24"/>
          <w:szCs w:val="24"/>
          <w:highlight w:val="yellow"/>
        </w:rPr>
        <w:t>Departamento</w:t>
      </w:r>
      <w:r w:rsidR="00A775CB" w:rsidRPr="00E602E3">
        <w:rPr>
          <w:sz w:val="24"/>
          <w:szCs w:val="24"/>
          <w:highlight w:val="yellow"/>
        </w:rPr>
        <w:t xml:space="preserve"> de...</w:t>
      </w:r>
      <w:r w:rsidRPr="00E602E3">
        <w:rPr>
          <w:sz w:val="24"/>
          <w:szCs w:val="24"/>
          <w:highlight w:val="yellow"/>
        </w:rPr>
        <w:t xml:space="preserve"> / Comissão</w:t>
      </w:r>
      <w:r w:rsidR="00A775CB" w:rsidRPr="00E602E3">
        <w:rPr>
          <w:sz w:val="24"/>
          <w:szCs w:val="24"/>
          <w:highlight w:val="yellow"/>
        </w:rPr>
        <w:t xml:space="preserve"> de ...</w:t>
      </w:r>
      <w:r w:rsidR="00F9720B">
        <w:rPr>
          <w:sz w:val="24"/>
          <w:szCs w:val="24"/>
        </w:rPr>
        <w:t xml:space="preserve"> </w:t>
      </w:r>
      <w:r w:rsidR="00E602E3">
        <w:rPr>
          <w:sz w:val="24"/>
          <w:szCs w:val="24"/>
        </w:rPr>
        <w:t xml:space="preserve">) </w:t>
      </w:r>
      <w:r w:rsidR="00F26FB9">
        <w:rPr>
          <w:sz w:val="24"/>
          <w:szCs w:val="24"/>
        </w:rPr>
        <w:t xml:space="preserve">da Faculdade </w:t>
      </w:r>
      <w:r w:rsidR="006334BE">
        <w:rPr>
          <w:sz w:val="24"/>
          <w:szCs w:val="24"/>
        </w:rPr>
        <w:t>de Ciências Farmacê</w:t>
      </w:r>
      <w:r w:rsidR="00F26FB9">
        <w:rPr>
          <w:sz w:val="24"/>
          <w:szCs w:val="24"/>
        </w:rPr>
        <w:t>uticas de Ribeirão Preto - USP</w:t>
      </w:r>
      <w:r w:rsidR="004C47C1" w:rsidRPr="004A0104">
        <w:rPr>
          <w:sz w:val="24"/>
          <w:szCs w:val="24"/>
        </w:rPr>
        <w:t xml:space="preserve">, nos termos da Portaria </w:t>
      </w:r>
      <w:r w:rsidR="00F26FB9">
        <w:rPr>
          <w:sz w:val="24"/>
          <w:szCs w:val="24"/>
        </w:rPr>
        <w:t>FCFRP/USP</w:t>
      </w:r>
      <w:r w:rsidR="004C47C1" w:rsidRPr="004A0104">
        <w:rPr>
          <w:sz w:val="24"/>
          <w:szCs w:val="24"/>
        </w:rPr>
        <w:t xml:space="preserve"> nº </w:t>
      </w:r>
      <w:r w:rsidR="00E602E3">
        <w:rPr>
          <w:sz w:val="24"/>
          <w:szCs w:val="24"/>
        </w:rPr>
        <w:t>30, de 05/05/2022</w:t>
      </w:r>
      <w:r w:rsidR="00A775CB">
        <w:rPr>
          <w:sz w:val="24"/>
          <w:szCs w:val="24"/>
        </w:rPr>
        <w:t>.</w:t>
      </w:r>
    </w:p>
    <w:p w:rsidR="004C47C1" w:rsidRPr="004A0104" w:rsidRDefault="004C47C1" w:rsidP="004C47C1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F26FB9" w:rsidRDefault="00F26FB9" w:rsidP="004C47C1">
      <w:pPr>
        <w:spacing w:line="480" w:lineRule="auto"/>
        <w:jc w:val="center"/>
        <w:rPr>
          <w:sz w:val="24"/>
          <w:szCs w:val="24"/>
        </w:rPr>
      </w:pPr>
    </w:p>
    <w:p w:rsidR="004C47C1" w:rsidRDefault="004C47C1" w:rsidP="004C47C1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105B25">
        <w:rPr>
          <w:sz w:val="24"/>
          <w:szCs w:val="24"/>
        </w:rPr>
        <w:t>dd</w:t>
      </w:r>
      <w:proofErr w:type="spellEnd"/>
      <w:r w:rsidR="00105B25">
        <w:rPr>
          <w:sz w:val="24"/>
          <w:szCs w:val="24"/>
        </w:rPr>
        <w:t>/mm/20</w:t>
      </w:r>
      <w:bookmarkStart w:id="0" w:name="_GoBack"/>
      <w:bookmarkEnd w:id="0"/>
      <w:r w:rsidR="00E602E3">
        <w:rPr>
          <w:sz w:val="24"/>
          <w:szCs w:val="24"/>
        </w:rPr>
        <w:t>22.</w:t>
      </w:r>
    </w:p>
    <w:p w:rsidR="004C47C1" w:rsidRPr="004A0104" w:rsidRDefault="004C47C1" w:rsidP="00772428">
      <w:pPr>
        <w:spacing w:line="480" w:lineRule="auto"/>
        <w:jc w:val="right"/>
        <w:rPr>
          <w:sz w:val="24"/>
          <w:szCs w:val="24"/>
        </w:rPr>
      </w:pPr>
    </w:p>
    <w:p w:rsidR="004C47C1" w:rsidRPr="004A0104" w:rsidRDefault="004C47C1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4C47C1" w:rsidRDefault="00F26FB9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</w:t>
      </w:r>
      <w:r w:rsidR="00772428">
        <w:rPr>
          <w:sz w:val="24"/>
          <w:szCs w:val="24"/>
        </w:rPr>
        <w:t xml:space="preserve"> titular</w:t>
      </w:r>
    </w:p>
    <w:p w:rsidR="00E602E3" w:rsidRDefault="00E602E3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Pr="004A0104" w:rsidRDefault="00772428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772428" w:rsidRDefault="00772428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 suplente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8C73F8" w:rsidRPr="004A0104" w:rsidRDefault="00F26FB9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E95FB5" w:rsidRPr="004A0104" w:rsidRDefault="00E95FB5">
      <w:pPr>
        <w:rPr>
          <w:sz w:val="24"/>
          <w:szCs w:val="24"/>
        </w:rPr>
      </w:pPr>
    </w:p>
    <w:sectPr w:rsidR="00E95FB5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MzBxIGZqamRhYGhko6SsGpxcWZ+XkgBUa1AFDrrk4sAAAA"/>
  </w:docVars>
  <w:rsids>
    <w:rsidRoot w:val="007E0293"/>
    <w:rsid w:val="00105B25"/>
    <w:rsid w:val="001729FD"/>
    <w:rsid w:val="001A51E6"/>
    <w:rsid w:val="001B5B5A"/>
    <w:rsid w:val="001C4DD9"/>
    <w:rsid w:val="002919A0"/>
    <w:rsid w:val="00310BDC"/>
    <w:rsid w:val="003331D4"/>
    <w:rsid w:val="003613FF"/>
    <w:rsid w:val="003844A4"/>
    <w:rsid w:val="003C7DBF"/>
    <w:rsid w:val="0048774F"/>
    <w:rsid w:val="004A0104"/>
    <w:rsid w:val="004C47C1"/>
    <w:rsid w:val="004E26CA"/>
    <w:rsid w:val="004E5E87"/>
    <w:rsid w:val="005C27D1"/>
    <w:rsid w:val="005C4E9D"/>
    <w:rsid w:val="006334BE"/>
    <w:rsid w:val="00641587"/>
    <w:rsid w:val="00654498"/>
    <w:rsid w:val="006A3D14"/>
    <w:rsid w:val="006D3895"/>
    <w:rsid w:val="00756C87"/>
    <w:rsid w:val="00772428"/>
    <w:rsid w:val="00792B28"/>
    <w:rsid w:val="007E0293"/>
    <w:rsid w:val="00852397"/>
    <w:rsid w:val="008A21F7"/>
    <w:rsid w:val="008B07A5"/>
    <w:rsid w:val="008C73F8"/>
    <w:rsid w:val="00911FAE"/>
    <w:rsid w:val="00930EDA"/>
    <w:rsid w:val="00936145"/>
    <w:rsid w:val="0095304E"/>
    <w:rsid w:val="009B273E"/>
    <w:rsid w:val="00A156DD"/>
    <w:rsid w:val="00A516B4"/>
    <w:rsid w:val="00A775CB"/>
    <w:rsid w:val="00A84AE9"/>
    <w:rsid w:val="00B54734"/>
    <w:rsid w:val="00C103B0"/>
    <w:rsid w:val="00C37095"/>
    <w:rsid w:val="00C42D0C"/>
    <w:rsid w:val="00CB416F"/>
    <w:rsid w:val="00E0603A"/>
    <w:rsid w:val="00E602E3"/>
    <w:rsid w:val="00E81440"/>
    <w:rsid w:val="00E95FB5"/>
    <w:rsid w:val="00EB55E6"/>
    <w:rsid w:val="00F26FB9"/>
    <w:rsid w:val="00F92624"/>
    <w:rsid w:val="00F972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613FF"/>
  </w:style>
  <w:style w:type="paragraph" w:styleId="Ttulo1">
    <w:name w:val="heading 1"/>
    <w:basedOn w:val="Normal"/>
    <w:next w:val="Normal"/>
    <w:qFormat/>
    <w:rsid w:val="003613FF"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rsid w:val="003613FF"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3613FF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Ccex</cp:lastModifiedBy>
  <cp:revision>6</cp:revision>
  <cp:lastPrinted>2017-08-18T13:12:00Z</cp:lastPrinted>
  <dcterms:created xsi:type="dcterms:W3CDTF">2020-02-11T14:12:00Z</dcterms:created>
  <dcterms:modified xsi:type="dcterms:W3CDTF">2022-05-05T18:07:00Z</dcterms:modified>
</cp:coreProperties>
</file>